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D7607B" w14:textId="77777777" w:rsidR="00B254D1" w:rsidRDefault="00CA4BF0" w:rsidP="00B9618E">
      <w:pPr>
        <w:jc w:val="center"/>
        <w:rPr>
          <w:rFonts w:cs="Arial"/>
          <w:b/>
          <w:color w:val="000000"/>
          <w:sz w:val="32"/>
          <w:szCs w:val="18"/>
          <w:lang w:val="en-US"/>
        </w:rPr>
      </w:pPr>
      <w:r w:rsidRPr="00CA4BF0">
        <w:rPr>
          <w:rFonts w:cs="Arial"/>
          <w:b/>
          <w:noProof/>
          <w:color w:val="C00000"/>
          <w:sz w:val="32"/>
          <w:szCs w:val="18"/>
          <w:vertAlign w:val="superscript"/>
          <w:lang w:eastAsia="de-DE"/>
        </w:rPr>
        <w:drawing>
          <wp:anchor distT="0" distB="0" distL="114300" distR="114300" simplePos="0" relativeHeight="251660288" behindDoc="0" locked="0" layoutInCell="1" allowOverlap="1" wp14:anchorId="1C490E49" wp14:editId="5F79669E">
            <wp:simplePos x="0" y="0"/>
            <wp:positionH relativeFrom="margin">
              <wp:posOffset>4677410</wp:posOffset>
            </wp:positionH>
            <wp:positionV relativeFrom="paragraph">
              <wp:posOffset>-614045</wp:posOffset>
            </wp:positionV>
            <wp:extent cx="1280160" cy="913130"/>
            <wp:effectExtent l="0" t="0" r="0" b="1270"/>
            <wp:wrapNone/>
            <wp:docPr id="21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fik 20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913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9618E" w:rsidRPr="00B9618E">
        <w:rPr>
          <w:rFonts w:cs="Arial"/>
          <w:b/>
          <w:noProof/>
          <w:color w:val="000000"/>
          <w:sz w:val="32"/>
          <w:szCs w:val="18"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6E0028" wp14:editId="1608BF7F">
                <wp:simplePos x="0" y="0"/>
                <wp:positionH relativeFrom="column">
                  <wp:posOffset>-175895</wp:posOffset>
                </wp:positionH>
                <wp:positionV relativeFrom="paragraph">
                  <wp:posOffset>-575945</wp:posOffset>
                </wp:positionV>
                <wp:extent cx="2447925" cy="587298"/>
                <wp:effectExtent l="0" t="0" r="9525" b="3810"/>
                <wp:wrapNone/>
                <wp:docPr id="20" name="object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2447925" cy="587298"/>
                        </a:xfrm>
                        <a:prstGeom prst="rect">
                          <a:avLst/>
                        </a:prstGeom>
                        <a:blipFill>
                          <a:blip r:embed="rId5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7C9805D" id="object 7" o:spid="_x0000_s1026" style="position:absolute;margin-left:-13.85pt;margin-top:-45.35pt;width:192.75pt;height:4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" stroked="f">
                <v:fill r:id="rId6" o:title="" recolor="t" rotate="t" type="frame"/>
                <v:path arrowok="t"/>
                <o:lock v:ext="edit" aspectratio="t"/>
                <v:textbox style="mso-fit-shape-to-text:t" inset="0,0,0,0"/>
              </v:rect>
            </w:pict>
          </mc:Fallback>
        </mc:AlternateContent>
      </w:r>
      <w:r w:rsidR="00B9618E" w:rsidRPr="00B9618E">
        <w:rPr>
          <w:rFonts w:cs="Arial"/>
          <w:b/>
          <w:color w:val="000000"/>
          <w:sz w:val="32"/>
          <w:szCs w:val="18"/>
          <w:lang w:val="en-US"/>
        </w:rPr>
        <w:t xml:space="preserve"> </w:t>
      </w:r>
    </w:p>
    <w:p w14:paraId="75A54C59" w14:textId="616EE1C0" w:rsidR="00B254D1" w:rsidRDefault="00152079" w:rsidP="00B9618E">
      <w:pPr>
        <w:jc w:val="center"/>
        <w:rPr>
          <w:rFonts w:cs="Arial"/>
          <w:b/>
          <w:sz w:val="32"/>
          <w:szCs w:val="18"/>
          <w:lang w:val="en-US"/>
        </w:rPr>
      </w:pPr>
      <w:r w:rsidRPr="00B521A1">
        <w:rPr>
          <w:rFonts w:cs="Arial"/>
          <w:b/>
          <w:sz w:val="32"/>
          <w:szCs w:val="18"/>
          <w:lang w:val="en-US"/>
        </w:rPr>
        <w:t>S</w:t>
      </w:r>
      <w:r w:rsidR="000510D8" w:rsidRPr="00B521A1">
        <w:rPr>
          <w:rFonts w:cs="Arial"/>
          <w:b/>
          <w:sz w:val="32"/>
          <w:szCs w:val="18"/>
          <w:lang w:val="en-US"/>
        </w:rPr>
        <w:t>S</w:t>
      </w:r>
      <w:r w:rsidRPr="00B521A1">
        <w:rPr>
          <w:rFonts w:cs="Arial"/>
          <w:b/>
          <w:sz w:val="32"/>
          <w:szCs w:val="18"/>
          <w:lang w:val="en-US"/>
        </w:rPr>
        <w:t>21</w:t>
      </w:r>
      <w:r w:rsidR="00B254D1">
        <w:rPr>
          <w:rFonts w:cs="Arial"/>
          <w:b/>
          <w:sz w:val="32"/>
          <w:szCs w:val="18"/>
          <w:lang w:val="en-US"/>
        </w:rPr>
        <w:t xml:space="preserve"> </w:t>
      </w:r>
      <w:r w:rsidR="00B254D1" w:rsidRPr="00B521A1">
        <w:rPr>
          <w:rFonts w:cs="Arial"/>
          <w:b/>
          <w:color w:val="C00000"/>
          <w:sz w:val="32"/>
          <w:szCs w:val="18"/>
          <w:lang w:val="en-US"/>
        </w:rPr>
        <w:t>C</w:t>
      </w:r>
      <w:r w:rsidR="00B254D1">
        <w:rPr>
          <w:rFonts w:cs="Arial"/>
          <w:b/>
          <w:color w:val="C00000"/>
          <w:sz w:val="32"/>
          <w:szCs w:val="18"/>
          <w:lang w:val="en-US"/>
        </w:rPr>
        <w:t>ell types of the immune system</w:t>
      </w:r>
      <w:r w:rsidR="00B521A1" w:rsidRPr="00B521A1">
        <w:rPr>
          <w:rFonts w:cs="Arial"/>
          <w:b/>
          <w:sz w:val="32"/>
          <w:szCs w:val="18"/>
          <w:lang w:val="en-US"/>
        </w:rPr>
        <w:t xml:space="preserve"> </w:t>
      </w:r>
    </w:p>
    <w:p w14:paraId="1289D267" w14:textId="72484CB2" w:rsidR="00B521A1" w:rsidRPr="00B254D1" w:rsidRDefault="00B521A1" w:rsidP="00B9618E">
      <w:pPr>
        <w:jc w:val="center"/>
        <w:rPr>
          <w:rFonts w:cs="Arial"/>
          <w:b/>
          <w:color w:val="C00000"/>
          <w:sz w:val="28"/>
          <w:szCs w:val="18"/>
          <w:lang w:val="en-US"/>
        </w:rPr>
      </w:pPr>
      <w:r w:rsidRPr="00B254D1">
        <w:rPr>
          <w:rFonts w:cs="Arial"/>
          <w:b/>
          <w:sz w:val="28"/>
          <w:szCs w:val="18"/>
          <w:lang w:val="en-US"/>
        </w:rPr>
        <w:t xml:space="preserve">Thursdays 15.4. </w:t>
      </w:r>
      <w:r w:rsidR="00B254D1" w:rsidRPr="00B254D1">
        <w:rPr>
          <w:rFonts w:cs="Arial"/>
          <w:b/>
          <w:sz w:val="28"/>
          <w:szCs w:val="18"/>
          <w:lang w:val="en-US"/>
        </w:rPr>
        <w:t>(</w:t>
      </w:r>
      <w:proofErr w:type="gramStart"/>
      <w:r w:rsidR="00B254D1" w:rsidRPr="00B254D1">
        <w:rPr>
          <w:rFonts w:cs="Arial"/>
          <w:b/>
          <w:sz w:val="28"/>
          <w:szCs w:val="18"/>
          <w:lang w:val="en-US"/>
        </w:rPr>
        <w:t>except</w:t>
      </w:r>
      <w:proofErr w:type="gramEnd"/>
      <w:r w:rsidR="00B254D1" w:rsidRPr="00B254D1">
        <w:rPr>
          <w:rFonts w:cs="Arial"/>
          <w:b/>
          <w:sz w:val="28"/>
          <w:szCs w:val="18"/>
          <w:lang w:val="en-US"/>
        </w:rPr>
        <w:t xml:space="preserve"> 13.5./3.6.) </w:t>
      </w:r>
      <w:r w:rsidRPr="00B254D1">
        <w:rPr>
          <w:rFonts w:cs="Arial"/>
          <w:b/>
          <w:sz w:val="28"/>
          <w:szCs w:val="18"/>
          <w:lang w:val="en-US"/>
        </w:rPr>
        <w:t xml:space="preserve">- </w:t>
      </w:r>
      <w:r w:rsidRPr="00E25C74">
        <w:rPr>
          <w:rFonts w:cs="Arial"/>
          <w:b/>
          <w:sz w:val="28"/>
          <w:szCs w:val="18"/>
          <w:lang w:val="en-US"/>
        </w:rPr>
        <w:t>1</w:t>
      </w:r>
      <w:r w:rsidR="00A03B3F" w:rsidRPr="00E25C74">
        <w:rPr>
          <w:rFonts w:cs="Arial"/>
          <w:b/>
          <w:sz w:val="28"/>
          <w:szCs w:val="18"/>
          <w:u w:val="single"/>
          <w:lang w:val="en-US"/>
        </w:rPr>
        <w:t>5</w:t>
      </w:r>
      <w:r w:rsidRPr="00E25C74">
        <w:rPr>
          <w:rFonts w:cs="Arial"/>
          <w:b/>
          <w:sz w:val="28"/>
          <w:szCs w:val="18"/>
          <w:lang w:val="en-US"/>
        </w:rPr>
        <w:t>.7.</w:t>
      </w:r>
      <w:r w:rsidR="00B254D1" w:rsidRPr="00E25C74">
        <w:rPr>
          <w:rFonts w:cs="Arial"/>
          <w:b/>
          <w:sz w:val="28"/>
          <w:szCs w:val="18"/>
          <w:lang w:val="en-US"/>
        </w:rPr>
        <w:t xml:space="preserve"> </w:t>
      </w:r>
      <w:r w:rsidR="00B254D1" w:rsidRPr="00B254D1">
        <w:rPr>
          <w:rFonts w:cs="Arial"/>
          <w:b/>
          <w:sz w:val="28"/>
          <w:szCs w:val="18"/>
          <w:lang w:val="en-US"/>
        </w:rPr>
        <w:t>(</w:t>
      </w:r>
      <w:r w:rsidR="00E25C74">
        <w:rPr>
          <w:rFonts w:cs="Arial"/>
          <w:b/>
          <w:sz w:val="28"/>
          <w:szCs w:val="18"/>
          <w:lang w:val="en-US"/>
        </w:rPr>
        <w:t xml:space="preserve">15. or 22. July </w:t>
      </w:r>
      <w:r w:rsidR="00B254D1" w:rsidRPr="00B254D1">
        <w:rPr>
          <w:rFonts w:cs="Arial"/>
          <w:b/>
          <w:sz w:val="28"/>
          <w:szCs w:val="18"/>
          <w:lang w:val="en-US"/>
        </w:rPr>
        <w:t>“</w:t>
      </w:r>
      <w:r w:rsidR="00B254D1" w:rsidRPr="00B254D1">
        <w:rPr>
          <w:rFonts w:cs="Arial"/>
          <w:b/>
          <w:color w:val="C00000"/>
          <w:sz w:val="28"/>
          <w:szCs w:val="18"/>
          <w:lang w:val="en-US"/>
        </w:rPr>
        <w:t>battle</w:t>
      </w:r>
      <w:r w:rsidR="00B254D1" w:rsidRPr="00B254D1">
        <w:rPr>
          <w:rFonts w:cs="Arial"/>
          <w:b/>
          <w:sz w:val="28"/>
          <w:szCs w:val="18"/>
          <w:lang w:val="en-US"/>
        </w:rPr>
        <w:t>”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B9618E" w:rsidRPr="00E25C74" w14:paraId="7F2323FA" w14:textId="77777777" w:rsidTr="003F042A">
        <w:trPr>
          <w:trHeight w:val="737"/>
        </w:trPr>
        <w:tc>
          <w:tcPr>
            <w:tcW w:w="3020" w:type="dxa"/>
            <w:shd w:val="clear" w:color="auto" w:fill="D0CECE" w:themeFill="background2" w:themeFillShade="E6"/>
          </w:tcPr>
          <w:p w14:paraId="2F4C5518" w14:textId="77777777" w:rsidR="00B9618E" w:rsidRPr="00B9618E" w:rsidRDefault="00B9618E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Name</w:t>
            </w:r>
          </w:p>
        </w:tc>
        <w:tc>
          <w:tcPr>
            <w:tcW w:w="3021" w:type="dxa"/>
            <w:shd w:val="clear" w:color="auto" w:fill="D0CECE" w:themeFill="background2" w:themeFillShade="E6"/>
          </w:tcPr>
          <w:p w14:paraId="1E6934D7" w14:textId="3E07468D" w:rsidR="00B9618E" w:rsidRPr="00B9618E" w:rsidRDefault="00152079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Cell type</w:t>
            </w:r>
          </w:p>
        </w:tc>
        <w:tc>
          <w:tcPr>
            <w:tcW w:w="3021" w:type="dxa"/>
            <w:shd w:val="clear" w:color="auto" w:fill="D0CECE" w:themeFill="background2" w:themeFillShade="E6"/>
          </w:tcPr>
          <w:p w14:paraId="451CDBA5" w14:textId="0D6D5745" w:rsidR="00B9618E" w:rsidRPr="00B9618E" w:rsidRDefault="007A5BB1" w:rsidP="00E55EAA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Proposed date and combination</w:t>
            </w:r>
          </w:p>
        </w:tc>
      </w:tr>
      <w:tr w:rsidR="007A5BB1" w:rsidRPr="00E25C74" w14:paraId="2D3CDAA9" w14:textId="77777777" w:rsidTr="003F042A">
        <w:trPr>
          <w:trHeight w:val="737"/>
        </w:trPr>
        <w:tc>
          <w:tcPr>
            <w:tcW w:w="3020" w:type="dxa"/>
          </w:tcPr>
          <w:p w14:paraId="08296889" w14:textId="7852ECA5" w:rsidR="007A5BB1" w:rsidRDefault="007A5BB1" w:rsidP="00BE5220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 w:rsidRPr="009A6956">
              <w:rPr>
                <w:rFonts w:cs="Arial"/>
                <w:color w:val="000000"/>
                <w:sz w:val="28"/>
                <w:szCs w:val="28"/>
                <w:lang w:val="en-US"/>
              </w:rPr>
              <w:t>Strobel, Marlene</w:t>
            </w:r>
          </w:p>
        </w:tc>
        <w:tc>
          <w:tcPr>
            <w:tcW w:w="3021" w:type="dxa"/>
          </w:tcPr>
          <w:p w14:paraId="379C0EC9" w14:textId="204D6A62" w:rsidR="007A5BB1" w:rsidRDefault="007A5BB1" w:rsidP="00BE5220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Neutrophils</w:t>
            </w:r>
          </w:p>
        </w:tc>
        <w:tc>
          <w:tcPr>
            <w:tcW w:w="3021" w:type="dxa"/>
            <w:vMerge w:val="restart"/>
          </w:tcPr>
          <w:p w14:paraId="78F01404" w14:textId="5C59969A" w:rsidR="007A5BB1" w:rsidRPr="00BE5534" w:rsidRDefault="007A5BB1" w:rsidP="00BE5220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15.4.</w:t>
            </w:r>
          </w:p>
        </w:tc>
      </w:tr>
      <w:tr w:rsidR="003F042A" w:rsidRPr="00E25C74" w14:paraId="626BF21D" w14:textId="77777777" w:rsidTr="003F042A">
        <w:trPr>
          <w:trHeight w:val="737"/>
        </w:trPr>
        <w:tc>
          <w:tcPr>
            <w:tcW w:w="3020" w:type="dxa"/>
          </w:tcPr>
          <w:p w14:paraId="7D27166B" w14:textId="12E626DA" w:rsidR="003F042A" w:rsidRPr="009A6956" w:rsidRDefault="003F042A" w:rsidP="00BE5220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Ouyang, Ye</w:t>
            </w:r>
          </w:p>
        </w:tc>
        <w:tc>
          <w:tcPr>
            <w:tcW w:w="3021" w:type="dxa"/>
          </w:tcPr>
          <w:p w14:paraId="5F93FD42" w14:textId="29D72BA4" w:rsidR="003F042A" w:rsidRDefault="00E25C74" w:rsidP="00BE5220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E</w:t>
            </w:r>
            <w:bookmarkStart w:id="0" w:name="_GoBack"/>
            <w:bookmarkEnd w:id="0"/>
            <w:r w:rsidR="003F042A">
              <w:rPr>
                <w:rFonts w:cs="Arial"/>
                <w:color w:val="000000"/>
                <w:sz w:val="28"/>
                <w:szCs w:val="24"/>
                <w:lang w:val="en-US"/>
              </w:rPr>
              <w:t>osinophils</w:t>
            </w:r>
          </w:p>
        </w:tc>
        <w:tc>
          <w:tcPr>
            <w:tcW w:w="3021" w:type="dxa"/>
            <w:vMerge/>
          </w:tcPr>
          <w:p w14:paraId="4B67A684" w14:textId="77777777" w:rsidR="003F042A" w:rsidRPr="00BE5534" w:rsidRDefault="003F042A" w:rsidP="00BE5220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B521A1" w14:paraId="54CF9CB2" w14:textId="77777777" w:rsidTr="003F042A">
        <w:trPr>
          <w:trHeight w:val="737"/>
        </w:trPr>
        <w:tc>
          <w:tcPr>
            <w:tcW w:w="3020" w:type="dxa"/>
          </w:tcPr>
          <w:p w14:paraId="6F2F3160" w14:textId="4343EC0E" w:rsidR="007A5BB1" w:rsidRDefault="007A5BB1" w:rsidP="00BE5220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 w:rsidRPr="009A6956">
              <w:rPr>
                <w:rFonts w:cs="Arial"/>
                <w:color w:val="000000"/>
                <w:sz w:val="28"/>
                <w:szCs w:val="28"/>
                <w:lang w:val="en-US"/>
              </w:rPr>
              <w:t>Timperi</w:t>
            </w:r>
            <w:proofErr w:type="spellEnd"/>
            <w:r w:rsidRPr="009A6956"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9A6956">
              <w:rPr>
                <w:rFonts w:cs="Arial"/>
                <w:color w:val="000000"/>
                <w:sz w:val="28"/>
                <w:szCs w:val="28"/>
                <w:lang w:val="en-US"/>
              </w:rPr>
              <w:t>Ludovica</w:t>
            </w:r>
            <w:proofErr w:type="spellEnd"/>
          </w:p>
        </w:tc>
        <w:tc>
          <w:tcPr>
            <w:tcW w:w="3021" w:type="dxa"/>
          </w:tcPr>
          <w:p w14:paraId="008627B1" w14:textId="1FC39DB2" w:rsidR="007A5BB1" w:rsidRDefault="007A5BB1" w:rsidP="00BE5220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Mast cells</w:t>
            </w:r>
          </w:p>
        </w:tc>
        <w:tc>
          <w:tcPr>
            <w:tcW w:w="3021" w:type="dxa"/>
            <w:vMerge/>
          </w:tcPr>
          <w:p w14:paraId="35AD4F7F" w14:textId="77777777" w:rsidR="007A5BB1" w:rsidRPr="00BE5534" w:rsidRDefault="007A5BB1" w:rsidP="00BE5220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B521A1" w14:paraId="7AC57A90" w14:textId="77777777" w:rsidTr="003F042A">
        <w:trPr>
          <w:trHeight w:val="737"/>
        </w:trPr>
        <w:tc>
          <w:tcPr>
            <w:tcW w:w="3020" w:type="dxa"/>
          </w:tcPr>
          <w:p w14:paraId="23A2585D" w14:textId="2C2B503B" w:rsidR="007A5BB1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>Sheta</w:t>
            </w:r>
            <w:proofErr w:type="spellEnd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 Dalia</w:t>
            </w:r>
          </w:p>
        </w:tc>
        <w:tc>
          <w:tcPr>
            <w:tcW w:w="3021" w:type="dxa"/>
          </w:tcPr>
          <w:p w14:paraId="2624A83A" w14:textId="32C009C0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 xml:space="preserve">Macrophages </w:t>
            </w:r>
          </w:p>
        </w:tc>
        <w:tc>
          <w:tcPr>
            <w:tcW w:w="3021" w:type="dxa"/>
            <w:vMerge w:val="restart"/>
          </w:tcPr>
          <w:p w14:paraId="675674A3" w14:textId="79BC7409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22.4</w:t>
            </w:r>
          </w:p>
        </w:tc>
      </w:tr>
      <w:tr w:rsidR="007A5BB1" w:rsidRPr="00B521A1" w14:paraId="65B9629B" w14:textId="77777777" w:rsidTr="003F042A">
        <w:trPr>
          <w:trHeight w:val="737"/>
        </w:trPr>
        <w:tc>
          <w:tcPr>
            <w:tcW w:w="3020" w:type="dxa"/>
          </w:tcPr>
          <w:p w14:paraId="70D5B45B" w14:textId="3A0BB70E" w:rsidR="007A5BB1" w:rsidRDefault="007A5BB1" w:rsidP="006F6215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Schusser, Andrea</w:t>
            </w:r>
          </w:p>
        </w:tc>
        <w:tc>
          <w:tcPr>
            <w:tcW w:w="3021" w:type="dxa"/>
          </w:tcPr>
          <w:p w14:paraId="5174F08F" w14:textId="6E7A5C9D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Epidermal Langerhans Cells</w:t>
            </w:r>
          </w:p>
        </w:tc>
        <w:tc>
          <w:tcPr>
            <w:tcW w:w="3021" w:type="dxa"/>
            <w:vMerge/>
          </w:tcPr>
          <w:p w14:paraId="0E3D6E33" w14:textId="77777777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B521A1" w14:paraId="7A3ACB78" w14:textId="77777777" w:rsidTr="003F042A">
        <w:trPr>
          <w:trHeight w:val="737"/>
        </w:trPr>
        <w:tc>
          <w:tcPr>
            <w:tcW w:w="3020" w:type="dxa"/>
          </w:tcPr>
          <w:p w14:paraId="5CD4B317" w14:textId="7F9C4A1F" w:rsidR="007A5BB1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Kern, Michael</w:t>
            </w:r>
          </w:p>
        </w:tc>
        <w:tc>
          <w:tcPr>
            <w:tcW w:w="3021" w:type="dxa"/>
          </w:tcPr>
          <w:p w14:paraId="66E74ED9" w14:textId="29D488F7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Tissue-resident macrophages</w:t>
            </w:r>
          </w:p>
        </w:tc>
        <w:tc>
          <w:tcPr>
            <w:tcW w:w="3021" w:type="dxa"/>
            <w:vMerge w:val="restart"/>
          </w:tcPr>
          <w:p w14:paraId="52C8BE56" w14:textId="4ECA5621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29.4.</w:t>
            </w:r>
          </w:p>
        </w:tc>
      </w:tr>
      <w:tr w:rsidR="007A5BB1" w:rsidRPr="00B521A1" w14:paraId="00FB45CA" w14:textId="77777777" w:rsidTr="003F042A">
        <w:trPr>
          <w:trHeight w:val="737"/>
        </w:trPr>
        <w:tc>
          <w:tcPr>
            <w:tcW w:w="3020" w:type="dxa"/>
          </w:tcPr>
          <w:p w14:paraId="2394EB6F" w14:textId="023F2972" w:rsidR="007A5BB1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>Chithele</w:t>
            </w:r>
            <w:proofErr w:type="spellEnd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 Janice</w:t>
            </w:r>
          </w:p>
        </w:tc>
        <w:tc>
          <w:tcPr>
            <w:tcW w:w="3021" w:type="dxa"/>
          </w:tcPr>
          <w:p w14:paraId="2318D3AC" w14:textId="4C25A041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7A625D">
              <w:rPr>
                <w:rFonts w:cs="Arial"/>
                <w:sz w:val="28"/>
                <w:szCs w:val="24"/>
                <w:lang w:val="en-US"/>
              </w:rPr>
              <w:t>Microglia</w:t>
            </w:r>
          </w:p>
        </w:tc>
        <w:tc>
          <w:tcPr>
            <w:tcW w:w="3021" w:type="dxa"/>
            <w:vMerge/>
          </w:tcPr>
          <w:p w14:paraId="0A7D38DE" w14:textId="77777777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B521A1" w14:paraId="1AC636FC" w14:textId="77777777" w:rsidTr="003F042A">
        <w:trPr>
          <w:trHeight w:val="737"/>
        </w:trPr>
        <w:tc>
          <w:tcPr>
            <w:tcW w:w="3020" w:type="dxa"/>
          </w:tcPr>
          <w:p w14:paraId="432A002E" w14:textId="46FD16B6" w:rsidR="007A5BB1" w:rsidRPr="00B9618E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Cyran</w:t>
            </w:r>
            <w:proofErr w:type="spellEnd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, Laura</w:t>
            </w:r>
          </w:p>
        </w:tc>
        <w:tc>
          <w:tcPr>
            <w:tcW w:w="3021" w:type="dxa"/>
          </w:tcPr>
          <w:p w14:paraId="3D55B350" w14:textId="765D2333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DCs</w:t>
            </w:r>
          </w:p>
        </w:tc>
        <w:tc>
          <w:tcPr>
            <w:tcW w:w="3021" w:type="dxa"/>
            <w:vMerge w:val="restart"/>
          </w:tcPr>
          <w:p w14:paraId="1BCCCC4C" w14:textId="6FD702DA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6.5.</w:t>
            </w:r>
          </w:p>
        </w:tc>
      </w:tr>
      <w:tr w:rsidR="007A5BB1" w:rsidRPr="00B521A1" w14:paraId="32EFE3C3" w14:textId="77777777" w:rsidTr="003F042A">
        <w:trPr>
          <w:trHeight w:val="737"/>
        </w:trPr>
        <w:tc>
          <w:tcPr>
            <w:tcW w:w="3020" w:type="dxa"/>
          </w:tcPr>
          <w:p w14:paraId="5059C032" w14:textId="23577AE5" w:rsidR="007A5BB1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Aintablian</w:t>
            </w:r>
            <w:proofErr w:type="spellEnd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Arpa</w:t>
            </w:r>
            <w:proofErr w:type="spellEnd"/>
          </w:p>
        </w:tc>
        <w:tc>
          <w:tcPr>
            <w:tcW w:w="3021" w:type="dxa"/>
          </w:tcPr>
          <w:p w14:paraId="1E2F2A70" w14:textId="6E126CC5" w:rsidR="007A5BB1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MDSCs</w:t>
            </w:r>
          </w:p>
        </w:tc>
        <w:tc>
          <w:tcPr>
            <w:tcW w:w="3021" w:type="dxa"/>
            <w:vMerge/>
          </w:tcPr>
          <w:p w14:paraId="127BD039" w14:textId="77777777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B9618E" w14:paraId="529C8CAB" w14:textId="77777777" w:rsidTr="003F042A">
        <w:trPr>
          <w:trHeight w:val="737"/>
        </w:trPr>
        <w:tc>
          <w:tcPr>
            <w:tcW w:w="3020" w:type="dxa"/>
          </w:tcPr>
          <w:p w14:paraId="02282243" w14:textId="53E3A9A4" w:rsidR="007A5BB1" w:rsidRPr="00B9618E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Gamboa</w:t>
            </w:r>
            <w:proofErr w:type="spellEnd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 Vargas, Juan</w:t>
            </w:r>
          </w:p>
        </w:tc>
        <w:tc>
          <w:tcPr>
            <w:tcW w:w="3021" w:type="dxa"/>
          </w:tcPr>
          <w:p w14:paraId="58B7224E" w14:textId="5FEFDDF4" w:rsidR="007A5BB1" w:rsidRPr="00782BA5" w:rsidRDefault="007A5BB1" w:rsidP="006F6215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F45BFA">
              <w:rPr>
                <w:rFonts w:cs="Arial"/>
                <w:sz w:val="28"/>
                <w:szCs w:val="24"/>
                <w:lang w:val="en-US"/>
              </w:rPr>
              <w:t>Stromal cells in LN</w:t>
            </w:r>
          </w:p>
        </w:tc>
        <w:tc>
          <w:tcPr>
            <w:tcW w:w="3021" w:type="dxa"/>
            <w:vMerge w:val="restart"/>
          </w:tcPr>
          <w:p w14:paraId="04ABEC80" w14:textId="1AC041F7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20.5.</w:t>
            </w:r>
          </w:p>
        </w:tc>
      </w:tr>
      <w:tr w:rsidR="007A5BB1" w:rsidRPr="00DE41DE" w14:paraId="46DE8790" w14:textId="77777777" w:rsidTr="003F042A">
        <w:trPr>
          <w:trHeight w:val="737"/>
        </w:trPr>
        <w:tc>
          <w:tcPr>
            <w:tcW w:w="3020" w:type="dxa"/>
          </w:tcPr>
          <w:p w14:paraId="5ACD4F5D" w14:textId="7A35F812" w:rsidR="007A5BB1" w:rsidRPr="00B9618E" w:rsidRDefault="007A5BB1" w:rsidP="006F6215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</w:rPr>
              <w:t>Kuric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 Martin</w:t>
            </w:r>
          </w:p>
        </w:tc>
        <w:tc>
          <w:tcPr>
            <w:tcW w:w="3021" w:type="dxa"/>
          </w:tcPr>
          <w:p w14:paraId="116A9B6C" w14:textId="037AD6CF" w:rsidR="007A5BB1" w:rsidRPr="007A625D" w:rsidRDefault="007A5BB1" w:rsidP="006F6215">
            <w:pPr>
              <w:rPr>
                <w:rFonts w:cs="Arial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Mesenchymal stroma cells</w:t>
            </w:r>
          </w:p>
        </w:tc>
        <w:tc>
          <w:tcPr>
            <w:tcW w:w="3021" w:type="dxa"/>
            <w:vMerge/>
          </w:tcPr>
          <w:p w14:paraId="41D942A5" w14:textId="4913F302" w:rsidR="007A5BB1" w:rsidRPr="00BE5534" w:rsidRDefault="007A5BB1" w:rsidP="006F6215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7A5BB1" w:rsidRPr="00DE41DE" w14:paraId="7C677F11" w14:textId="77777777" w:rsidTr="003F042A">
        <w:trPr>
          <w:trHeight w:val="737"/>
        </w:trPr>
        <w:tc>
          <w:tcPr>
            <w:tcW w:w="3020" w:type="dxa"/>
          </w:tcPr>
          <w:p w14:paraId="3D198E67" w14:textId="6845F14F" w:rsidR="007A5BB1" w:rsidRPr="00B9618E" w:rsidRDefault="007A5BB1" w:rsidP="00B656F8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</w:rPr>
              <w:t>Knöpper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Konrad</w:t>
            </w:r>
          </w:p>
        </w:tc>
        <w:tc>
          <w:tcPr>
            <w:tcW w:w="3021" w:type="dxa"/>
          </w:tcPr>
          <w:p w14:paraId="1878E10F" w14:textId="5E475B95" w:rsidR="007A5BB1" w:rsidRPr="007A625D" w:rsidRDefault="007A5BB1" w:rsidP="00B656F8">
            <w:pPr>
              <w:rPr>
                <w:rFonts w:cs="Arial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Neurons!</w:t>
            </w:r>
          </w:p>
        </w:tc>
        <w:tc>
          <w:tcPr>
            <w:tcW w:w="3021" w:type="dxa"/>
            <w:vMerge/>
          </w:tcPr>
          <w:p w14:paraId="705EB58B" w14:textId="77777777" w:rsidR="007A5BB1" w:rsidRPr="00BE5534" w:rsidRDefault="007A5BB1" w:rsidP="00B656F8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DE41DE" w14:paraId="413176D0" w14:textId="77777777" w:rsidTr="003F042A">
        <w:trPr>
          <w:trHeight w:val="737"/>
        </w:trPr>
        <w:tc>
          <w:tcPr>
            <w:tcW w:w="3020" w:type="dxa"/>
          </w:tcPr>
          <w:p w14:paraId="417C579C" w14:textId="7A0618C1" w:rsidR="009E2047" w:rsidRDefault="009E2047" w:rsidP="00EC0A77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Cruz de Casas, Paulina</w:t>
            </w:r>
          </w:p>
        </w:tc>
        <w:tc>
          <w:tcPr>
            <w:tcW w:w="3021" w:type="dxa"/>
          </w:tcPr>
          <w:p w14:paraId="5A39E279" w14:textId="56F09A59" w:rsidR="009E2047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proofErr w:type="spellStart"/>
            <w:r w:rsidRPr="007A625D">
              <w:rPr>
                <w:rFonts w:cstheme="minorHAnsi"/>
                <w:sz w:val="28"/>
                <w:szCs w:val="24"/>
                <w:lang w:val="en-US"/>
              </w:rPr>
              <w:t>γ</w:t>
            </w:r>
            <w:r w:rsidRPr="007A625D">
              <w:rPr>
                <w:rFonts w:ascii="Calibri" w:hAnsi="Calibri" w:cs="Calibri"/>
                <w:sz w:val="28"/>
                <w:szCs w:val="24"/>
                <w:lang w:val="en-US"/>
              </w:rPr>
              <w:t>δ</w:t>
            </w:r>
            <w:r w:rsidRPr="007A625D">
              <w:rPr>
                <w:rFonts w:cs="Arial"/>
                <w:sz w:val="28"/>
                <w:szCs w:val="24"/>
                <w:lang w:val="en-US"/>
              </w:rPr>
              <w:t>Ts</w:t>
            </w:r>
            <w:proofErr w:type="spellEnd"/>
          </w:p>
        </w:tc>
        <w:tc>
          <w:tcPr>
            <w:tcW w:w="3021" w:type="dxa"/>
            <w:vMerge w:val="restart"/>
          </w:tcPr>
          <w:p w14:paraId="79B21DE3" w14:textId="5F0FF15F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27.5.</w:t>
            </w:r>
          </w:p>
        </w:tc>
      </w:tr>
      <w:tr w:rsidR="009E2047" w:rsidRPr="00B9618E" w14:paraId="47225BBE" w14:textId="77777777" w:rsidTr="003F042A">
        <w:trPr>
          <w:trHeight w:val="737"/>
        </w:trPr>
        <w:tc>
          <w:tcPr>
            <w:tcW w:w="3020" w:type="dxa"/>
          </w:tcPr>
          <w:p w14:paraId="3CDDE662" w14:textId="54479193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  <w:lang w:val="en-US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t>Maju</w:t>
            </w:r>
            <w:r>
              <w:rPr>
                <w:rFonts w:cs="Arial"/>
                <w:color w:val="000000"/>
                <w:sz w:val="28"/>
                <w:szCs w:val="28"/>
              </w:rPr>
              <w:t>m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>der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28"/>
                <w:szCs w:val="28"/>
              </w:rPr>
              <w:t>Snig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>d</w:t>
            </w:r>
            <w:r>
              <w:rPr>
                <w:rFonts w:cs="Arial"/>
                <w:color w:val="000000"/>
                <w:sz w:val="28"/>
                <w:szCs w:val="28"/>
              </w:rPr>
              <w:t>h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>a</w:t>
            </w:r>
            <w:proofErr w:type="spellEnd"/>
          </w:p>
        </w:tc>
        <w:tc>
          <w:tcPr>
            <w:tcW w:w="3021" w:type="dxa"/>
          </w:tcPr>
          <w:p w14:paraId="27DC224F" w14:textId="58A88879" w:rsidR="009E2047" w:rsidRPr="00AC55FA" w:rsidRDefault="009E2047" w:rsidP="00EC0A77">
            <w:pPr>
              <w:rPr>
                <w:rFonts w:cs="Arial"/>
                <w:color w:val="FF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NKs</w:t>
            </w:r>
          </w:p>
        </w:tc>
        <w:tc>
          <w:tcPr>
            <w:tcW w:w="3021" w:type="dxa"/>
            <w:vMerge/>
          </w:tcPr>
          <w:p w14:paraId="431CE8F8" w14:textId="77777777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B356F5" w14:paraId="3A9D2B4D" w14:textId="77777777" w:rsidTr="003F042A">
        <w:trPr>
          <w:trHeight w:val="737"/>
        </w:trPr>
        <w:tc>
          <w:tcPr>
            <w:tcW w:w="3020" w:type="dxa"/>
          </w:tcPr>
          <w:p w14:paraId="1868518C" w14:textId="54885C27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>Seal</w:t>
            </w: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>Rishav</w:t>
            </w:r>
            <w:proofErr w:type="spellEnd"/>
          </w:p>
        </w:tc>
        <w:tc>
          <w:tcPr>
            <w:tcW w:w="3021" w:type="dxa"/>
          </w:tcPr>
          <w:p w14:paraId="750D1749" w14:textId="0E4427FA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2C07C0">
              <w:rPr>
                <w:rFonts w:cs="Arial"/>
                <w:color w:val="000000"/>
                <w:sz w:val="28"/>
                <w:szCs w:val="24"/>
                <w:lang w:val="en-US"/>
              </w:rPr>
              <w:t>ILCs (innate lymphoid cells)</w:t>
            </w:r>
          </w:p>
        </w:tc>
        <w:tc>
          <w:tcPr>
            <w:tcW w:w="3021" w:type="dxa"/>
            <w:vMerge/>
          </w:tcPr>
          <w:p w14:paraId="12434AE7" w14:textId="7F88DB43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7A625D" w14:paraId="059E0B4F" w14:textId="77777777" w:rsidTr="003F042A">
        <w:trPr>
          <w:trHeight w:val="737"/>
        </w:trPr>
        <w:tc>
          <w:tcPr>
            <w:tcW w:w="3020" w:type="dxa"/>
          </w:tcPr>
          <w:p w14:paraId="3A930955" w14:textId="42C206AA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lastRenderedPageBreak/>
              <w:t>Peña</w:t>
            </w:r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Josefina</w:t>
            </w:r>
          </w:p>
        </w:tc>
        <w:tc>
          <w:tcPr>
            <w:tcW w:w="3021" w:type="dxa"/>
          </w:tcPr>
          <w:p w14:paraId="35D9CBFC" w14:textId="288686C5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Th1</w:t>
            </w:r>
          </w:p>
        </w:tc>
        <w:tc>
          <w:tcPr>
            <w:tcW w:w="3021" w:type="dxa"/>
            <w:vMerge w:val="restart"/>
          </w:tcPr>
          <w:p w14:paraId="7F734EAC" w14:textId="399344E3" w:rsidR="009E2047" w:rsidRPr="00BE5534" w:rsidRDefault="009E2047" w:rsidP="009E204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10.6.</w:t>
            </w:r>
          </w:p>
        </w:tc>
      </w:tr>
      <w:tr w:rsidR="009E2047" w:rsidRPr="007A625D" w14:paraId="437DACFB" w14:textId="77777777" w:rsidTr="003F042A">
        <w:trPr>
          <w:trHeight w:val="737"/>
        </w:trPr>
        <w:tc>
          <w:tcPr>
            <w:tcW w:w="3020" w:type="dxa"/>
          </w:tcPr>
          <w:p w14:paraId="1B247BB1" w14:textId="4BECF354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t>Muhammad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, </w:t>
            </w:r>
            <w:r w:rsidRPr="003F473C">
              <w:rPr>
                <w:rFonts w:cs="Arial"/>
                <w:color w:val="000000"/>
                <w:sz w:val="28"/>
                <w:szCs w:val="28"/>
              </w:rPr>
              <w:t>Daud</w:t>
            </w:r>
          </w:p>
        </w:tc>
        <w:tc>
          <w:tcPr>
            <w:tcW w:w="3021" w:type="dxa"/>
          </w:tcPr>
          <w:p w14:paraId="61A9EC4C" w14:textId="5C3FCD75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373A28">
              <w:rPr>
                <w:rFonts w:cs="Arial"/>
                <w:sz w:val="28"/>
                <w:szCs w:val="24"/>
                <w:lang w:val="en-US"/>
              </w:rPr>
              <w:t>Th2</w:t>
            </w:r>
          </w:p>
        </w:tc>
        <w:tc>
          <w:tcPr>
            <w:tcW w:w="3021" w:type="dxa"/>
            <w:vMerge/>
          </w:tcPr>
          <w:p w14:paraId="4EDB05E3" w14:textId="4050A3BC" w:rsidR="009E2047" w:rsidRPr="00D658F3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6F6215" w14:paraId="28E072FA" w14:textId="77777777" w:rsidTr="003F042A">
        <w:trPr>
          <w:trHeight w:val="737"/>
        </w:trPr>
        <w:tc>
          <w:tcPr>
            <w:tcW w:w="3020" w:type="dxa"/>
          </w:tcPr>
          <w:p w14:paraId="2FF9A725" w14:textId="16B9E995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</w:rPr>
              <w:t>Hochrein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Sophia</w:t>
            </w:r>
          </w:p>
        </w:tc>
        <w:tc>
          <w:tcPr>
            <w:tcW w:w="3021" w:type="dxa"/>
          </w:tcPr>
          <w:p w14:paraId="178E02DF" w14:textId="7542B811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Th17</w:t>
            </w:r>
          </w:p>
        </w:tc>
        <w:tc>
          <w:tcPr>
            <w:tcW w:w="3021" w:type="dxa"/>
            <w:vMerge/>
          </w:tcPr>
          <w:p w14:paraId="3E10E2FA" w14:textId="77777777" w:rsidR="009E2047" w:rsidRPr="00D658F3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EC0A77" w14:paraId="5EBEBAF0" w14:textId="77777777" w:rsidTr="003F042A">
        <w:trPr>
          <w:trHeight w:val="737"/>
        </w:trPr>
        <w:tc>
          <w:tcPr>
            <w:tcW w:w="3020" w:type="dxa"/>
          </w:tcPr>
          <w:p w14:paraId="4761F904" w14:textId="5EB2D2D6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</w:rPr>
              <w:t>Hundhausen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 Nadine</w:t>
            </w:r>
          </w:p>
        </w:tc>
        <w:tc>
          <w:tcPr>
            <w:tcW w:w="3021" w:type="dxa"/>
          </w:tcPr>
          <w:p w14:paraId="149AF482" w14:textId="20EEB5B4" w:rsidR="009E2047" w:rsidRPr="00782BA5" w:rsidRDefault="009E2047" w:rsidP="009E204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 xml:space="preserve">CD8 </w:t>
            </w:r>
          </w:p>
        </w:tc>
        <w:tc>
          <w:tcPr>
            <w:tcW w:w="3021" w:type="dxa"/>
            <w:vMerge w:val="restart"/>
          </w:tcPr>
          <w:p w14:paraId="17A2E1D7" w14:textId="1763A8FB" w:rsidR="009E2047" w:rsidRPr="00BE5534" w:rsidRDefault="009E2047" w:rsidP="009E204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17.6.</w:t>
            </w:r>
          </w:p>
        </w:tc>
      </w:tr>
      <w:tr w:rsidR="009E2047" w:rsidRPr="00C6204B" w14:paraId="6E6DEEBE" w14:textId="77777777" w:rsidTr="003F042A">
        <w:trPr>
          <w:trHeight w:val="737"/>
        </w:trPr>
        <w:tc>
          <w:tcPr>
            <w:tcW w:w="3020" w:type="dxa"/>
          </w:tcPr>
          <w:p w14:paraId="54C9713C" w14:textId="3625C001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</w:rPr>
              <w:t>Jorgacevic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</w:t>
            </w:r>
            <w:r w:rsidRPr="00B51F02">
              <w:rPr>
                <w:rFonts w:cs="Arial"/>
                <w:color w:val="000000"/>
                <w:sz w:val="28"/>
                <w:szCs w:val="28"/>
              </w:rPr>
              <w:t>Ivana</w:t>
            </w:r>
          </w:p>
        </w:tc>
        <w:tc>
          <w:tcPr>
            <w:tcW w:w="3021" w:type="dxa"/>
          </w:tcPr>
          <w:p w14:paraId="4F0A00CF" w14:textId="0FBEAC8F" w:rsidR="009E2047" w:rsidRDefault="009E2047" w:rsidP="009E204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 xml:space="preserve">CD8 </w:t>
            </w:r>
          </w:p>
        </w:tc>
        <w:tc>
          <w:tcPr>
            <w:tcW w:w="3021" w:type="dxa"/>
            <w:vMerge/>
          </w:tcPr>
          <w:p w14:paraId="4DCDE242" w14:textId="77777777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9E683A" w14:paraId="50904372" w14:textId="77777777" w:rsidTr="003F042A">
        <w:trPr>
          <w:trHeight w:val="737"/>
        </w:trPr>
        <w:tc>
          <w:tcPr>
            <w:tcW w:w="3020" w:type="dxa"/>
          </w:tcPr>
          <w:p w14:paraId="147557B2" w14:textId="7DD2AC56" w:rsidR="009E2047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t>Muhammad</w:t>
            </w:r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B9618E">
              <w:rPr>
                <w:rFonts w:cs="Arial"/>
                <w:color w:val="000000"/>
                <w:sz w:val="28"/>
                <w:szCs w:val="28"/>
              </w:rPr>
              <w:t>Azeem</w:t>
            </w:r>
            <w:proofErr w:type="spellEnd"/>
          </w:p>
        </w:tc>
        <w:tc>
          <w:tcPr>
            <w:tcW w:w="3021" w:type="dxa"/>
          </w:tcPr>
          <w:p w14:paraId="74B1F212" w14:textId="162A630B" w:rsidR="009E2047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373A28">
              <w:rPr>
                <w:rFonts w:cs="Arial"/>
                <w:sz w:val="28"/>
                <w:szCs w:val="24"/>
                <w:lang w:val="en-US"/>
              </w:rPr>
              <w:t>Tc17</w:t>
            </w:r>
          </w:p>
        </w:tc>
        <w:tc>
          <w:tcPr>
            <w:tcW w:w="3021" w:type="dxa"/>
            <w:vMerge/>
          </w:tcPr>
          <w:p w14:paraId="69A09565" w14:textId="77777777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BA6E92" w14:paraId="31C77E75" w14:textId="77777777" w:rsidTr="003F042A">
        <w:trPr>
          <w:trHeight w:val="737"/>
        </w:trPr>
        <w:tc>
          <w:tcPr>
            <w:tcW w:w="3020" w:type="dxa"/>
          </w:tcPr>
          <w:p w14:paraId="40A07228" w14:textId="75051FA3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proofErr w:type="spellStart"/>
            <w:r w:rsidRPr="00B9618E">
              <w:rPr>
                <w:rFonts w:cs="Arial"/>
                <w:color w:val="000000"/>
                <w:sz w:val="28"/>
                <w:szCs w:val="28"/>
                <w:lang w:val="en-US"/>
              </w:rPr>
              <w:t>Chiarolla</w:t>
            </w:r>
            <w:proofErr w:type="spellEnd"/>
            <w:r w:rsidRPr="00D658F3">
              <w:rPr>
                <w:rFonts w:cs="Arial"/>
                <w:color w:val="000000"/>
                <w:sz w:val="28"/>
                <w:szCs w:val="28"/>
                <w:lang w:val="en-US"/>
              </w:rPr>
              <w:t>, Cristina</w:t>
            </w:r>
          </w:p>
        </w:tc>
        <w:tc>
          <w:tcPr>
            <w:tcW w:w="3021" w:type="dxa"/>
          </w:tcPr>
          <w:p w14:paraId="66485015" w14:textId="609BA39A" w:rsidR="009E2047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4"/>
                <w:lang w:val="en-US"/>
              </w:rPr>
              <w:t>tTreg</w:t>
            </w:r>
            <w:proofErr w:type="spellEnd"/>
          </w:p>
        </w:tc>
        <w:tc>
          <w:tcPr>
            <w:tcW w:w="3021" w:type="dxa"/>
            <w:vMerge w:val="restart"/>
          </w:tcPr>
          <w:p w14:paraId="7F351083" w14:textId="0D92CAE5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24.6.</w:t>
            </w:r>
          </w:p>
        </w:tc>
      </w:tr>
      <w:tr w:rsidR="009E2047" w:rsidRPr="00EC0A77" w14:paraId="5CDE00BF" w14:textId="77777777" w:rsidTr="003F042A">
        <w:trPr>
          <w:trHeight w:val="737"/>
        </w:trPr>
        <w:tc>
          <w:tcPr>
            <w:tcW w:w="3020" w:type="dxa"/>
          </w:tcPr>
          <w:p w14:paraId="56166E1D" w14:textId="4DE040A8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 xml:space="preserve">Bee, </w:t>
            </w:r>
            <w:proofErr w:type="spellStart"/>
            <w:r>
              <w:rPr>
                <w:rFonts w:cs="Arial"/>
                <w:color w:val="000000"/>
                <w:sz w:val="28"/>
                <w:szCs w:val="28"/>
                <w:lang w:val="en-US"/>
              </w:rPr>
              <w:t>Svenja</w:t>
            </w:r>
            <w:proofErr w:type="spellEnd"/>
          </w:p>
        </w:tc>
        <w:tc>
          <w:tcPr>
            <w:tcW w:w="3021" w:type="dxa"/>
          </w:tcPr>
          <w:p w14:paraId="358B4213" w14:textId="2F1D5495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4"/>
                <w:lang w:val="en-US"/>
              </w:rPr>
              <w:t>i</w:t>
            </w:r>
            <w:proofErr w:type="spellEnd"/>
            <w:r>
              <w:rPr>
                <w:rFonts w:cs="Arial"/>
                <w:color w:val="000000"/>
                <w:sz w:val="28"/>
                <w:szCs w:val="24"/>
                <w:lang w:val="en-US"/>
              </w:rPr>
              <w:t>/</w:t>
            </w:r>
            <w:proofErr w:type="spellStart"/>
            <w:r>
              <w:rPr>
                <w:rFonts w:cs="Arial"/>
                <w:color w:val="000000"/>
                <w:sz w:val="28"/>
                <w:szCs w:val="24"/>
                <w:lang w:val="en-US"/>
              </w:rPr>
              <w:t>pTreg</w:t>
            </w:r>
            <w:proofErr w:type="spellEnd"/>
          </w:p>
        </w:tc>
        <w:tc>
          <w:tcPr>
            <w:tcW w:w="3021" w:type="dxa"/>
            <w:vMerge/>
          </w:tcPr>
          <w:p w14:paraId="3A72B030" w14:textId="3198DB03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152079" w14:paraId="2E1C8565" w14:textId="77777777" w:rsidTr="003F042A">
        <w:trPr>
          <w:trHeight w:val="737"/>
        </w:trPr>
        <w:tc>
          <w:tcPr>
            <w:tcW w:w="3020" w:type="dxa"/>
          </w:tcPr>
          <w:p w14:paraId="3EC58177" w14:textId="6561D774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t>Xiao</w:t>
            </w:r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Yin</w:t>
            </w:r>
          </w:p>
        </w:tc>
        <w:tc>
          <w:tcPr>
            <w:tcW w:w="3021" w:type="dxa"/>
          </w:tcPr>
          <w:p w14:paraId="3A0484F4" w14:textId="759378EC" w:rsidR="009E2047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T-follicular cells</w:t>
            </w:r>
          </w:p>
        </w:tc>
        <w:tc>
          <w:tcPr>
            <w:tcW w:w="3021" w:type="dxa"/>
            <w:vMerge w:val="restart"/>
          </w:tcPr>
          <w:p w14:paraId="5A6D4C7F" w14:textId="0628AC22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1.7.</w:t>
            </w:r>
          </w:p>
        </w:tc>
      </w:tr>
      <w:tr w:rsidR="009E2047" w:rsidRPr="000A79EC" w14:paraId="59E56EAC" w14:textId="77777777" w:rsidTr="003F042A">
        <w:trPr>
          <w:trHeight w:val="737"/>
        </w:trPr>
        <w:tc>
          <w:tcPr>
            <w:tcW w:w="3020" w:type="dxa"/>
          </w:tcPr>
          <w:p w14:paraId="4BCF7B06" w14:textId="3592E946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373A28">
              <w:rPr>
                <w:rFonts w:cstheme="minorHAnsi"/>
                <w:color w:val="000000"/>
                <w:sz w:val="28"/>
                <w:szCs w:val="20"/>
              </w:rPr>
              <w:t xml:space="preserve">Zhao, </w:t>
            </w:r>
            <w:proofErr w:type="spellStart"/>
            <w:r w:rsidRPr="00373A28">
              <w:rPr>
                <w:rFonts w:cstheme="minorHAnsi"/>
                <w:color w:val="000000"/>
                <w:sz w:val="28"/>
                <w:szCs w:val="20"/>
              </w:rPr>
              <w:t>Xiufeng</w:t>
            </w:r>
            <w:proofErr w:type="spellEnd"/>
          </w:p>
        </w:tc>
        <w:tc>
          <w:tcPr>
            <w:tcW w:w="3021" w:type="dxa"/>
          </w:tcPr>
          <w:p w14:paraId="71AF74A3" w14:textId="600BFFDD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373A28">
              <w:rPr>
                <w:rFonts w:cs="Arial"/>
                <w:color w:val="000000"/>
                <w:sz w:val="28"/>
                <w:szCs w:val="24"/>
                <w:lang w:val="en-US"/>
              </w:rPr>
              <w:t>T</w:t>
            </w:r>
            <w:r w:rsidRPr="00373A28">
              <w:rPr>
                <w:rFonts w:cs="Arial"/>
                <w:color w:val="000000"/>
                <w:sz w:val="28"/>
                <w:szCs w:val="24"/>
                <w:vertAlign w:val="subscript"/>
                <w:lang w:val="en-US"/>
              </w:rPr>
              <w:t>FR</w:t>
            </w:r>
          </w:p>
        </w:tc>
        <w:tc>
          <w:tcPr>
            <w:tcW w:w="3021" w:type="dxa"/>
            <w:vMerge/>
          </w:tcPr>
          <w:p w14:paraId="731A7AC9" w14:textId="5016D8EE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EC0A77" w14:paraId="12C362E5" w14:textId="77777777" w:rsidTr="003F042A">
        <w:trPr>
          <w:trHeight w:val="737"/>
        </w:trPr>
        <w:tc>
          <w:tcPr>
            <w:tcW w:w="3020" w:type="dxa"/>
          </w:tcPr>
          <w:p w14:paraId="51D3ADDA" w14:textId="78DCF7AD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  <w:lang w:val="en-US"/>
              </w:rPr>
              <w:t>Shah, Pooja</w:t>
            </w:r>
          </w:p>
        </w:tc>
        <w:tc>
          <w:tcPr>
            <w:tcW w:w="3021" w:type="dxa"/>
          </w:tcPr>
          <w:p w14:paraId="40C15737" w14:textId="50168FEC" w:rsidR="009E2047" w:rsidRPr="00373A28" w:rsidRDefault="009E2047" w:rsidP="00EC0A77">
            <w:pPr>
              <w:rPr>
                <w:rFonts w:cs="Arial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 xml:space="preserve">B cells, MZ, B1 or B2? </w:t>
            </w:r>
          </w:p>
        </w:tc>
        <w:tc>
          <w:tcPr>
            <w:tcW w:w="3021" w:type="dxa"/>
            <w:vMerge w:val="restart"/>
          </w:tcPr>
          <w:p w14:paraId="543BBCB6" w14:textId="774CE8CD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8.7.</w:t>
            </w:r>
          </w:p>
        </w:tc>
      </w:tr>
      <w:tr w:rsidR="009E2047" w:rsidRPr="00EC0A77" w14:paraId="61693911" w14:textId="77777777" w:rsidTr="003F042A">
        <w:trPr>
          <w:trHeight w:val="737"/>
        </w:trPr>
        <w:tc>
          <w:tcPr>
            <w:tcW w:w="3020" w:type="dxa"/>
          </w:tcPr>
          <w:p w14:paraId="6CB59752" w14:textId="0C9C361E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Löffler, Johannes</w:t>
            </w:r>
          </w:p>
        </w:tc>
        <w:tc>
          <w:tcPr>
            <w:tcW w:w="3021" w:type="dxa"/>
          </w:tcPr>
          <w:p w14:paraId="0D7B2478" w14:textId="5FD4C728" w:rsidR="009E2047" w:rsidRPr="00373A28" w:rsidRDefault="009E2047" w:rsidP="00EC0A77">
            <w:pPr>
              <w:rPr>
                <w:rFonts w:cs="Arial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 xml:space="preserve">B cells, MZ, B1 or B2? </w:t>
            </w:r>
          </w:p>
        </w:tc>
        <w:tc>
          <w:tcPr>
            <w:tcW w:w="3021" w:type="dxa"/>
            <w:vMerge/>
          </w:tcPr>
          <w:p w14:paraId="4832D6DA" w14:textId="77777777" w:rsidR="009E2047" w:rsidRPr="00BE5534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EC0A77" w14:paraId="4D4CC40B" w14:textId="77777777" w:rsidTr="003F042A">
        <w:trPr>
          <w:trHeight w:val="737"/>
        </w:trPr>
        <w:tc>
          <w:tcPr>
            <w:tcW w:w="3020" w:type="dxa"/>
          </w:tcPr>
          <w:p w14:paraId="1CBF3325" w14:textId="00E93475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B9618E">
              <w:rPr>
                <w:rFonts w:cs="Arial"/>
                <w:color w:val="000000"/>
                <w:sz w:val="28"/>
                <w:szCs w:val="28"/>
              </w:rPr>
              <w:t>Manz</w:t>
            </w:r>
            <w:r>
              <w:rPr>
                <w:rFonts w:cs="Arial"/>
                <w:color w:val="000000"/>
                <w:sz w:val="28"/>
                <w:szCs w:val="28"/>
              </w:rPr>
              <w:t>,</w:t>
            </w:r>
            <w:r w:rsidRPr="00B9618E">
              <w:rPr>
                <w:rFonts w:cs="Arial"/>
                <w:color w:val="000000"/>
                <w:sz w:val="28"/>
                <w:szCs w:val="28"/>
              </w:rPr>
              <w:t xml:space="preserve"> </w:t>
            </w:r>
            <w:r w:rsidRPr="00BE5534">
              <w:rPr>
                <w:rFonts w:cs="Arial"/>
                <w:color w:val="000000"/>
                <w:sz w:val="28"/>
                <w:szCs w:val="28"/>
              </w:rPr>
              <w:t>Hannah</w:t>
            </w:r>
          </w:p>
        </w:tc>
        <w:tc>
          <w:tcPr>
            <w:tcW w:w="3021" w:type="dxa"/>
          </w:tcPr>
          <w:p w14:paraId="6E19D07B" w14:textId="0D8E27B3" w:rsidR="009E2047" w:rsidRPr="00782BA5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Plasma cells (PCs)</w:t>
            </w:r>
          </w:p>
        </w:tc>
        <w:tc>
          <w:tcPr>
            <w:tcW w:w="3021" w:type="dxa"/>
            <w:vMerge/>
          </w:tcPr>
          <w:p w14:paraId="6F5FE7CE" w14:textId="178D104F" w:rsidR="009E2047" w:rsidRPr="00D658F3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  <w:tr w:rsidR="009E2047" w:rsidRPr="00152079" w14:paraId="1974BD00" w14:textId="77777777" w:rsidTr="003F042A">
        <w:trPr>
          <w:trHeight w:val="737"/>
        </w:trPr>
        <w:tc>
          <w:tcPr>
            <w:tcW w:w="3020" w:type="dxa"/>
          </w:tcPr>
          <w:p w14:paraId="5C1575D0" w14:textId="6235EB0F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r w:rsidRPr="009A6956">
              <w:rPr>
                <w:rFonts w:cs="Arial"/>
                <w:color w:val="000000"/>
                <w:sz w:val="28"/>
                <w:szCs w:val="28"/>
                <w:lang w:val="en-US"/>
              </w:rPr>
              <w:t>Tarek, Nada</w:t>
            </w:r>
          </w:p>
        </w:tc>
        <w:tc>
          <w:tcPr>
            <w:tcW w:w="3021" w:type="dxa"/>
          </w:tcPr>
          <w:p w14:paraId="3E55879A" w14:textId="49877870" w:rsidR="009E2047" w:rsidRPr="00B7014E" w:rsidRDefault="009E2047" w:rsidP="00EC0A77">
            <w:pPr>
              <w:rPr>
                <w:rFonts w:cs="Arial"/>
                <w:color w:val="FF0000"/>
                <w:sz w:val="28"/>
                <w:szCs w:val="24"/>
                <w:lang w:val="en-US"/>
              </w:rPr>
            </w:pPr>
            <w:r>
              <w:rPr>
                <w:rFonts w:cs="Arial"/>
                <w:color w:val="000000"/>
                <w:sz w:val="28"/>
                <w:szCs w:val="24"/>
                <w:lang w:val="en-US"/>
              </w:rPr>
              <w:t>Memory T cells</w:t>
            </w:r>
          </w:p>
        </w:tc>
        <w:tc>
          <w:tcPr>
            <w:tcW w:w="3021" w:type="dxa"/>
            <w:vMerge w:val="restart"/>
          </w:tcPr>
          <w:p w14:paraId="723FED05" w14:textId="508EB2F2" w:rsidR="009E2047" w:rsidRPr="00D658F3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  <w:r>
              <w:rPr>
                <w:rFonts w:cs="Arial"/>
                <w:sz w:val="28"/>
                <w:szCs w:val="28"/>
                <w:lang w:val="en-US"/>
              </w:rPr>
              <w:t>15.7.</w:t>
            </w:r>
          </w:p>
        </w:tc>
      </w:tr>
      <w:tr w:rsidR="009E2047" w:rsidRPr="00152079" w14:paraId="0E87C49F" w14:textId="77777777" w:rsidTr="003F042A">
        <w:trPr>
          <w:trHeight w:val="737"/>
        </w:trPr>
        <w:tc>
          <w:tcPr>
            <w:tcW w:w="3020" w:type="dxa"/>
          </w:tcPr>
          <w:p w14:paraId="36D9E764" w14:textId="6D24404B" w:rsidR="009E2047" w:rsidRPr="00B9618E" w:rsidRDefault="009E2047" w:rsidP="00EC0A77">
            <w:pPr>
              <w:rPr>
                <w:rFonts w:cs="Arial"/>
                <w:color w:val="000000"/>
                <w:sz w:val="28"/>
                <w:szCs w:val="28"/>
              </w:rPr>
            </w:pPr>
            <w:proofErr w:type="spellStart"/>
            <w:r>
              <w:rPr>
                <w:rFonts w:cs="Arial"/>
                <w:color w:val="000000"/>
                <w:sz w:val="28"/>
                <w:szCs w:val="28"/>
              </w:rPr>
              <w:t>Sampere</w:t>
            </w:r>
            <w:proofErr w:type="spellEnd"/>
            <w:r>
              <w:rPr>
                <w:rFonts w:cs="Arial"/>
                <w:color w:val="000000"/>
                <w:sz w:val="28"/>
                <w:szCs w:val="28"/>
              </w:rPr>
              <w:t>, Salvadore</w:t>
            </w:r>
          </w:p>
        </w:tc>
        <w:tc>
          <w:tcPr>
            <w:tcW w:w="3021" w:type="dxa"/>
          </w:tcPr>
          <w:p w14:paraId="608EBBB2" w14:textId="22C374C2" w:rsidR="009E2047" w:rsidRDefault="009E2047" w:rsidP="00EC0A77">
            <w:pPr>
              <w:rPr>
                <w:rFonts w:cs="Arial"/>
                <w:color w:val="000000"/>
                <w:sz w:val="28"/>
                <w:szCs w:val="24"/>
                <w:lang w:val="en-US"/>
              </w:rPr>
            </w:pPr>
            <w:r w:rsidRPr="009E2047">
              <w:rPr>
                <w:rFonts w:cs="Arial"/>
                <w:sz w:val="28"/>
                <w:szCs w:val="24"/>
                <w:lang w:val="en-US"/>
              </w:rPr>
              <w:t>Long lived memory cells</w:t>
            </w:r>
          </w:p>
        </w:tc>
        <w:tc>
          <w:tcPr>
            <w:tcW w:w="3021" w:type="dxa"/>
            <w:vMerge/>
          </w:tcPr>
          <w:p w14:paraId="5EC389BB" w14:textId="77777777" w:rsidR="009E2047" w:rsidRPr="00D658F3" w:rsidRDefault="009E2047" w:rsidP="00EC0A77">
            <w:pPr>
              <w:rPr>
                <w:rFonts w:cs="Arial"/>
                <w:sz w:val="28"/>
                <w:szCs w:val="28"/>
                <w:lang w:val="en-US"/>
              </w:rPr>
            </w:pPr>
          </w:p>
        </w:tc>
      </w:tr>
    </w:tbl>
    <w:p w14:paraId="55759E5C" w14:textId="77777777" w:rsidR="000928B5" w:rsidRDefault="000928B5" w:rsidP="000928B5">
      <w:pPr>
        <w:rPr>
          <w:rFonts w:ascii="Arial" w:hAnsi="Arial" w:cs="Arial"/>
          <w:color w:val="000000"/>
          <w:sz w:val="18"/>
          <w:szCs w:val="18"/>
        </w:rPr>
      </w:pPr>
    </w:p>
    <w:sectPr w:rsidR="000928B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WxsDQ2NDCzMDRX0lEKTi0uzszPAykwrAUA7fbCsSwAAAA="/>
  </w:docVars>
  <w:rsids>
    <w:rsidRoot w:val="003104FE"/>
    <w:rsid w:val="00000EC9"/>
    <w:rsid w:val="0001412E"/>
    <w:rsid w:val="00015F10"/>
    <w:rsid w:val="00050749"/>
    <w:rsid w:val="000510D8"/>
    <w:rsid w:val="00062CFD"/>
    <w:rsid w:val="000829AC"/>
    <w:rsid w:val="000865B5"/>
    <w:rsid w:val="000923FD"/>
    <w:rsid w:val="000928B5"/>
    <w:rsid w:val="000A2F43"/>
    <w:rsid w:val="000A5EBC"/>
    <w:rsid w:val="000A79EC"/>
    <w:rsid w:val="00111E43"/>
    <w:rsid w:val="00123E38"/>
    <w:rsid w:val="001338CB"/>
    <w:rsid w:val="00152079"/>
    <w:rsid w:val="0015328F"/>
    <w:rsid w:val="0017195B"/>
    <w:rsid w:val="00186B2C"/>
    <w:rsid w:val="00192D0C"/>
    <w:rsid w:val="00221723"/>
    <w:rsid w:val="002A4DE4"/>
    <w:rsid w:val="002A7D42"/>
    <w:rsid w:val="002C07C0"/>
    <w:rsid w:val="002C19C2"/>
    <w:rsid w:val="003104FE"/>
    <w:rsid w:val="00341FC6"/>
    <w:rsid w:val="00373A28"/>
    <w:rsid w:val="003C2971"/>
    <w:rsid w:val="003D5BC4"/>
    <w:rsid w:val="003F042A"/>
    <w:rsid w:val="003F473C"/>
    <w:rsid w:val="00434FD7"/>
    <w:rsid w:val="00435A4A"/>
    <w:rsid w:val="00482195"/>
    <w:rsid w:val="00487705"/>
    <w:rsid w:val="004D1ADD"/>
    <w:rsid w:val="004E372A"/>
    <w:rsid w:val="005616E0"/>
    <w:rsid w:val="00562082"/>
    <w:rsid w:val="0057681C"/>
    <w:rsid w:val="005809CC"/>
    <w:rsid w:val="005920FB"/>
    <w:rsid w:val="00597AE7"/>
    <w:rsid w:val="005E0132"/>
    <w:rsid w:val="006509FF"/>
    <w:rsid w:val="00685722"/>
    <w:rsid w:val="006F6215"/>
    <w:rsid w:val="0070774A"/>
    <w:rsid w:val="0077555C"/>
    <w:rsid w:val="00782BA5"/>
    <w:rsid w:val="007A03F8"/>
    <w:rsid w:val="007A1D70"/>
    <w:rsid w:val="007A3CB2"/>
    <w:rsid w:val="007A56C0"/>
    <w:rsid w:val="007A5BB1"/>
    <w:rsid w:val="007A625D"/>
    <w:rsid w:val="007E7111"/>
    <w:rsid w:val="007F32DF"/>
    <w:rsid w:val="0082505E"/>
    <w:rsid w:val="00851AEA"/>
    <w:rsid w:val="008648E7"/>
    <w:rsid w:val="008C15BE"/>
    <w:rsid w:val="008C6F15"/>
    <w:rsid w:val="009235F0"/>
    <w:rsid w:val="00956387"/>
    <w:rsid w:val="00967BD6"/>
    <w:rsid w:val="00982F17"/>
    <w:rsid w:val="00990016"/>
    <w:rsid w:val="009A088D"/>
    <w:rsid w:val="009A6956"/>
    <w:rsid w:val="009D4314"/>
    <w:rsid w:val="009E2047"/>
    <w:rsid w:val="009E683A"/>
    <w:rsid w:val="009F04EC"/>
    <w:rsid w:val="00A03B3F"/>
    <w:rsid w:val="00A056D1"/>
    <w:rsid w:val="00A35BA7"/>
    <w:rsid w:val="00A81C2A"/>
    <w:rsid w:val="00A831F9"/>
    <w:rsid w:val="00A9422C"/>
    <w:rsid w:val="00A97F82"/>
    <w:rsid w:val="00AB2F21"/>
    <w:rsid w:val="00AC55FA"/>
    <w:rsid w:val="00AD2FC0"/>
    <w:rsid w:val="00B1136D"/>
    <w:rsid w:val="00B13B82"/>
    <w:rsid w:val="00B1755A"/>
    <w:rsid w:val="00B254D1"/>
    <w:rsid w:val="00B356F5"/>
    <w:rsid w:val="00B35CAF"/>
    <w:rsid w:val="00B37629"/>
    <w:rsid w:val="00B51F02"/>
    <w:rsid w:val="00B521A1"/>
    <w:rsid w:val="00B656F8"/>
    <w:rsid w:val="00B7014E"/>
    <w:rsid w:val="00B86F00"/>
    <w:rsid w:val="00B87077"/>
    <w:rsid w:val="00B9618E"/>
    <w:rsid w:val="00BA6E92"/>
    <w:rsid w:val="00BD1C40"/>
    <w:rsid w:val="00BE34F9"/>
    <w:rsid w:val="00BE5220"/>
    <w:rsid w:val="00BE5534"/>
    <w:rsid w:val="00C04B3D"/>
    <w:rsid w:val="00C14D45"/>
    <w:rsid w:val="00C243F4"/>
    <w:rsid w:val="00C6204B"/>
    <w:rsid w:val="00C952D8"/>
    <w:rsid w:val="00CA0169"/>
    <w:rsid w:val="00CA397B"/>
    <w:rsid w:val="00CA4BF0"/>
    <w:rsid w:val="00CB5766"/>
    <w:rsid w:val="00CF7DF0"/>
    <w:rsid w:val="00D6309A"/>
    <w:rsid w:val="00D658F3"/>
    <w:rsid w:val="00D700E1"/>
    <w:rsid w:val="00D818D4"/>
    <w:rsid w:val="00D909E9"/>
    <w:rsid w:val="00DB03FF"/>
    <w:rsid w:val="00DE220E"/>
    <w:rsid w:val="00DE41DE"/>
    <w:rsid w:val="00E16EE8"/>
    <w:rsid w:val="00E25C74"/>
    <w:rsid w:val="00E34463"/>
    <w:rsid w:val="00E55EAA"/>
    <w:rsid w:val="00E5683D"/>
    <w:rsid w:val="00E63E2E"/>
    <w:rsid w:val="00E84287"/>
    <w:rsid w:val="00EA58BE"/>
    <w:rsid w:val="00EB7E6D"/>
    <w:rsid w:val="00EC0A77"/>
    <w:rsid w:val="00EE59B9"/>
    <w:rsid w:val="00F22F01"/>
    <w:rsid w:val="00F45BFA"/>
    <w:rsid w:val="00F83E11"/>
    <w:rsid w:val="00F85307"/>
    <w:rsid w:val="00F8567C"/>
    <w:rsid w:val="00F877A1"/>
    <w:rsid w:val="00FB1462"/>
    <w:rsid w:val="00FE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43EC3"/>
  <w15:chartTrackingRefBased/>
  <w15:docId w15:val="{0E58479A-500C-420F-A4DE-C6630DFFB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961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B57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B57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berich</dc:creator>
  <cp:keywords/>
  <dc:description/>
  <cp:lastModifiedBy>Friederike Berberich-Siebelt</cp:lastModifiedBy>
  <cp:revision>9</cp:revision>
  <cp:lastPrinted>2019-05-01T17:54:00Z</cp:lastPrinted>
  <dcterms:created xsi:type="dcterms:W3CDTF">2021-03-22T20:32:00Z</dcterms:created>
  <dcterms:modified xsi:type="dcterms:W3CDTF">2021-03-22T21:44:00Z</dcterms:modified>
</cp:coreProperties>
</file>